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August  22, 2021 (11:39:4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8-22T15:39:57Z</dcterms:created>
  <dcterms:modified xsi:type="dcterms:W3CDTF">2021-08-22T15:3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2, 2021 (11:39:4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